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f02e9d251fce59e6f40a226597a1796674f669"/>
      <w:r>
        <w:rPr>
          <w:b/>
        </w:rPr>
        <w:t xml:space="preserve">ПРОТОКОЛ ЕЛЕКТРОННОГО АУКЦІОНУ № CLE001-UA-20230125-145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70522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Рівненська обл., Рівненський р-н., с. Соснове, вул. Шевченка, 7. Оренда – комплекс будівель, загальною площею 424,1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комплекс будівель, загальною площею 424,1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096,07 грн, у тому числі ПДВ</w:t>
      </w:r>
      <w:r>
        <w:t xml:space="preserve"> </w:t>
      </w:r>
      <w:r>
        <w:t xml:space="preserve">1 349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57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0:22:04Z</dcterms:created>
  <dcterms:modified xsi:type="dcterms:W3CDTF">2024-05-02T00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